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E53DB" w:rsidRDefault="00DE2503" w:rsidP="000527E0">
      <w:pPr>
        <w:pStyle w:val="CourseTitle"/>
      </w:pPr>
      <w:r w:rsidRPr="000527E0">
        <w:t>CMP-9701</w:t>
      </w:r>
      <w:r w:rsidR="00AE10AB" w:rsidRPr="000527E0">
        <w:t>CS</w:t>
      </w:r>
    </w:p>
    <w:p w:rsidR="00DE2503" w:rsidRPr="000527E0" w:rsidRDefault="00DE2503" w:rsidP="000527E0">
      <w:pPr>
        <w:pStyle w:val="CourseTitle"/>
      </w:pPr>
      <w:bookmarkStart w:id="0" w:name="_GoBack"/>
      <w:bookmarkEnd w:id="0"/>
      <w:r w:rsidRPr="000527E0">
        <w:t>Pre-Candidacy Prospectus Course</w:t>
      </w:r>
      <w:r w:rsidR="00983314" w:rsidRPr="000527E0">
        <w:t xml:space="preserve"> </w:t>
      </w:r>
      <w:r w:rsidR="00AE10AB" w:rsidRPr="000527E0">
        <w:t>for Computer Science</w:t>
      </w:r>
    </w:p>
    <w:p w:rsidR="00DE2503" w:rsidRPr="000527E0" w:rsidRDefault="001A74A5" w:rsidP="000527E0">
      <w:pPr>
        <w:pStyle w:val="CourseTitle"/>
      </w:pPr>
      <w:r w:rsidRPr="000527E0">
        <w:t>(3 credits)</w:t>
      </w:r>
    </w:p>
    <w:p w:rsidR="00DE2503" w:rsidRPr="00165D40" w:rsidRDefault="00DE2503" w:rsidP="00A0592B">
      <w:pPr>
        <w:pStyle w:val="Heading2"/>
      </w:pPr>
      <w:r w:rsidRPr="00165D40">
        <w:t>Course Description:</w:t>
      </w:r>
    </w:p>
    <w:p w:rsidR="00165D40" w:rsidRDefault="007B5478" w:rsidP="00165D40">
      <w:r w:rsidRPr="00165D40">
        <w:t>The Pre-Candidacy Prospectus is intended to ensure students have mastered knowledge of their discipline prior to candidacy status and demonstrated the ability to design empirical research as an investigator before moving on to the dissertation research coursework. Students will demonstrate the ability to synthesize empirical, peer-reviewed research to support all assignments in this course. The Pre-Candidacy Prospectus is completed only after all foundation, specialization, and research courses have been completed.</w:t>
      </w:r>
    </w:p>
    <w:p w:rsidR="00DE2503" w:rsidRPr="00165D40" w:rsidRDefault="00DE2503" w:rsidP="001A74A5">
      <w:pPr>
        <w:pStyle w:val="Heading2"/>
      </w:pPr>
      <w:r w:rsidRPr="00165D40">
        <w:t xml:space="preserve">Number of </w:t>
      </w:r>
      <w:r w:rsidR="001A74A5">
        <w:t>Activities</w:t>
      </w:r>
      <w:r w:rsidRPr="00165D40">
        <w:t>:</w:t>
      </w:r>
      <w:r w:rsidR="007B5478" w:rsidRPr="00165D40">
        <w:t xml:space="preserve"> </w:t>
      </w:r>
      <w:r w:rsidRPr="00165D40">
        <w:t xml:space="preserve">8 </w:t>
      </w:r>
    </w:p>
    <w:p w:rsidR="00DE2503" w:rsidRPr="00165D40" w:rsidRDefault="00DE2503" w:rsidP="00A0592B">
      <w:pPr>
        <w:pStyle w:val="Heading2"/>
      </w:pPr>
      <w:r w:rsidRPr="00165D40">
        <w:t>Course Learning Outcomes:</w:t>
      </w:r>
    </w:p>
    <w:p w:rsidR="005173AB" w:rsidRPr="000527E0" w:rsidRDefault="00DE2503" w:rsidP="00710ACA">
      <w:pPr>
        <w:numPr>
          <w:ilvl w:val="0"/>
          <w:numId w:val="3"/>
        </w:numPr>
      </w:pPr>
      <w:r w:rsidRPr="000527E0">
        <w:t xml:space="preserve">Synthesize relevant theory and scholarly research to support the study of a research problem in the </w:t>
      </w:r>
      <w:r w:rsidR="00633A6F" w:rsidRPr="000527E0">
        <w:t xml:space="preserve">field of </w:t>
      </w:r>
      <w:r w:rsidR="00AE10AB" w:rsidRPr="000527E0">
        <w:t>computer science</w:t>
      </w:r>
      <w:r w:rsidRPr="000527E0">
        <w:t>.</w:t>
      </w:r>
    </w:p>
    <w:p w:rsidR="005173AB" w:rsidRPr="000527E0" w:rsidRDefault="00DE2503" w:rsidP="00710ACA">
      <w:pPr>
        <w:numPr>
          <w:ilvl w:val="0"/>
          <w:numId w:val="3"/>
        </w:numPr>
      </w:pPr>
      <w:r w:rsidRPr="000527E0">
        <w:t xml:space="preserve">Select an appropriate research method and design to address a research problem </w:t>
      </w:r>
      <w:r w:rsidR="00AE10AB" w:rsidRPr="000527E0">
        <w:t>within the student’s degree specialization in the field of computer science</w:t>
      </w:r>
      <w:r w:rsidRPr="000527E0">
        <w:t>.</w:t>
      </w:r>
    </w:p>
    <w:p w:rsidR="005173AB" w:rsidRPr="000527E0" w:rsidRDefault="00DE2503" w:rsidP="00710ACA">
      <w:pPr>
        <w:numPr>
          <w:ilvl w:val="0"/>
          <w:numId w:val="3"/>
        </w:numPr>
      </w:pPr>
      <w:r w:rsidRPr="000527E0">
        <w:t>Integrate ethical standards with principles of professional practice in research design.</w:t>
      </w:r>
    </w:p>
    <w:p w:rsidR="00DE2503" w:rsidRPr="000527E0" w:rsidRDefault="00DE2503" w:rsidP="00710ACA">
      <w:pPr>
        <w:numPr>
          <w:ilvl w:val="0"/>
          <w:numId w:val="3"/>
        </w:numPr>
      </w:pPr>
      <w:r w:rsidRPr="000527E0">
        <w:t xml:space="preserve">Construct a plan for completing a research study in the </w:t>
      </w:r>
      <w:r w:rsidR="00633A6F" w:rsidRPr="000527E0">
        <w:t xml:space="preserve">field of </w:t>
      </w:r>
      <w:r w:rsidR="00AE10AB" w:rsidRPr="000527E0">
        <w:t>computer science</w:t>
      </w:r>
      <w:r w:rsidRPr="000527E0">
        <w:t>.</w:t>
      </w:r>
    </w:p>
    <w:p w:rsidR="00DE2503" w:rsidRPr="00165D40" w:rsidRDefault="00DE2503" w:rsidP="00A0592B">
      <w:pPr>
        <w:pStyle w:val="Heading2"/>
      </w:pPr>
      <w:r w:rsidRPr="00165D40">
        <w:t>Course Concepts:</w:t>
      </w:r>
    </w:p>
    <w:p w:rsidR="007B5478" w:rsidRPr="00165D40" w:rsidRDefault="00DE2503" w:rsidP="00710ACA">
      <w:pPr>
        <w:numPr>
          <w:ilvl w:val="0"/>
          <w:numId w:val="1"/>
        </w:numPr>
      </w:pPr>
      <w:r w:rsidRPr="00165D40">
        <w:t xml:space="preserve">Problem Statement </w:t>
      </w:r>
    </w:p>
    <w:p w:rsidR="007B5478" w:rsidRPr="00165D40" w:rsidRDefault="00DE2503" w:rsidP="00710ACA">
      <w:pPr>
        <w:numPr>
          <w:ilvl w:val="0"/>
          <w:numId w:val="1"/>
        </w:numPr>
      </w:pPr>
      <w:r w:rsidRPr="00165D40">
        <w:t xml:space="preserve">Purpose Statement </w:t>
      </w:r>
    </w:p>
    <w:p w:rsidR="007B5478" w:rsidRPr="00165D40" w:rsidRDefault="00DE2503" w:rsidP="00710ACA">
      <w:pPr>
        <w:numPr>
          <w:ilvl w:val="0"/>
          <w:numId w:val="1"/>
        </w:numPr>
      </w:pPr>
      <w:r w:rsidRPr="00165D40">
        <w:t xml:space="preserve">Research Questions </w:t>
      </w:r>
    </w:p>
    <w:p w:rsidR="007B5478" w:rsidRPr="00165D40" w:rsidRDefault="00DE2503" w:rsidP="00710ACA">
      <w:pPr>
        <w:numPr>
          <w:ilvl w:val="0"/>
          <w:numId w:val="1"/>
        </w:numPr>
      </w:pPr>
      <w:r w:rsidRPr="00165D40">
        <w:t xml:space="preserve">Scholarly Literature </w:t>
      </w:r>
    </w:p>
    <w:p w:rsidR="007B5478" w:rsidRPr="00165D40" w:rsidRDefault="00DE2503" w:rsidP="00710ACA">
      <w:pPr>
        <w:numPr>
          <w:ilvl w:val="0"/>
          <w:numId w:val="1"/>
        </w:numPr>
      </w:pPr>
      <w:r w:rsidRPr="00165D40">
        <w:t>Research Methodologies</w:t>
      </w:r>
    </w:p>
    <w:p w:rsidR="00DE2503" w:rsidRPr="00165D40" w:rsidRDefault="00DE2503" w:rsidP="00710ACA">
      <w:pPr>
        <w:numPr>
          <w:ilvl w:val="0"/>
          <w:numId w:val="1"/>
        </w:numPr>
      </w:pPr>
      <w:r w:rsidRPr="00165D40">
        <w:t>Research Designs</w:t>
      </w:r>
    </w:p>
    <w:p w:rsidR="00833230" w:rsidRPr="001268E3" w:rsidRDefault="00833230" w:rsidP="00833230">
      <w:pPr>
        <w:pStyle w:val="Heading2"/>
        <w:rPr>
          <w:b w:val="0"/>
        </w:rPr>
      </w:pPr>
      <w:r w:rsidRPr="001268E3">
        <w:t>Primary Resource/textbook:</w:t>
      </w:r>
    </w:p>
    <w:p w:rsidR="00DE2503" w:rsidRPr="00165D40" w:rsidRDefault="00DE2503" w:rsidP="007B5478">
      <w:r w:rsidRPr="00165D40">
        <w:t>No Primary Resources.</w:t>
      </w:r>
    </w:p>
    <w:p w:rsidR="00DE2503" w:rsidRPr="00165D40" w:rsidRDefault="000527E0" w:rsidP="001F0A61">
      <w:pPr>
        <w:pStyle w:val="Heading1"/>
      </w:pPr>
      <w:r w:rsidRPr="00165D40">
        <w:lastRenderedPageBreak/>
        <w:t>Course Overview</w:t>
      </w:r>
    </w:p>
    <w:p w:rsidR="00DE2503" w:rsidRPr="00165D40" w:rsidRDefault="00DE2503" w:rsidP="001F0A61">
      <w:pPr>
        <w:pStyle w:val="Heading3"/>
      </w:pPr>
      <w:r w:rsidRPr="00165D40">
        <w:t>Section 1: Topic Selection, the Research Problem, Purpose, and Questions</w:t>
      </w:r>
    </w:p>
    <w:p w:rsidR="00DE2503" w:rsidRPr="0073417D" w:rsidRDefault="00DE2503" w:rsidP="001F0A61">
      <w:pPr>
        <w:pStyle w:val="Heading4"/>
      </w:pPr>
      <w:r w:rsidRPr="0073417D">
        <w:t>Week 1: Annotated Bibliographies</w:t>
      </w:r>
    </w:p>
    <w:p w:rsidR="00DE2503" w:rsidRPr="0073417D" w:rsidRDefault="000527E0" w:rsidP="001F0A61">
      <w:pPr>
        <w:pStyle w:val="Heading5"/>
      </w:pPr>
      <w:r w:rsidRPr="0073417D">
        <w:t xml:space="preserve">Week 1 </w:t>
      </w:r>
      <w:r w:rsidR="00DE2503" w:rsidRPr="0073417D">
        <w:t xml:space="preserve">Assignment: Create an Annotated Bibliography and Justify Your Topic </w:t>
      </w:r>
      <w:r w:rsidRPr="0073417D">
        <w:t>(Non-Graded)</w:t>
      </w:r>
    </w:p>
    <w:p w:rsidR="00DE2503" w:rsidRPr="00165D40" w:rsidRDefault="00DE2503" w:rsidP="001F0A61">
      <w:pPr>
        <w:pStyle w:val="Heading4"/>
      </w:pPr>
      <w:r w:rsidRPr="00165D40">
        <w:t>Week 2: The Problem Statement</w:t>
      </w:r>
    </w:p>
    <w:p w:rsidR="00DE2503" w:rsidRPr="00165D40" w:rsidRDefault="0073417D" w:rsidP="001F0A61">
      <w:pPr>
        <w:pStyle w:val="Heading5"/>
      </w:pPr>
      <w:r>
        <w:t xml:space="preserve">Week 2 </w:t>
      </w:r>
      <w:r w:rsidR="00DE2503" w:rsidRPr="00165D40">
        <w:t>Assignment: Create a Problem Statement</w:t>
      </w:r>
      <w:r w:rsidR="000527E0">
        <w:t xml:space="preserve"> (Non-Graded)</w:t>
      </w:r>
    </w:p>
    <w:p w:rsidR="00DE2503" w:rsidRPr="00165D40" w:rsidRDefault="00DE2503" w:rsidP="001F0A61">
      <w:pPr>
        <w:pStyle w:val="Heading4"/>
      </w:pPr>
      <w:r w:rsidRPr="00165D40">
        <w:t>Week 3: The Purpose Statement</w:t>
      </w:r>
    </w:p>
    <w:p w:rsidR="00DE2503" w:rsidRPr="00165D40" w:rsidRDefault="0073417D" w:rsidP="001F0A61">
      <w:pPr>
        <w:pStyle w:val="Heading5"/>
      </w:pPr>
      <w:r>
        <w:t xml:space="preserve">Week 3 </w:t>
      </w:r>
      <w:r w:rsidR="00DE2503" w:rsidRPr="00165D40">
        <w:t>Assignment</w:t>
      </w:r>
      <w:r w:rsidR="000527E0">
        <w:t>: Create a Purpose Statement</w:t>
      </w:r>
      <w:r w:rsidR="000527E0" w:rsidRPr="00165D40">
        <w:t xml:space="preserve"> </w:t>
      </w:r>
      <w:r w:rsidR="000527E0">
        <w:t>(Non-Graded)</w:t>
      </w:r>
    </w:p>
    <w:p w:rsidR="00DE2503" w:rsidRPr="00165D40" w:rsidRDefault="00DE2503" w:rsidP="001F0A61">
      <w:pPr>
        <w:pStyle w:val="Heading4"/>
      </w:pPr>
      <w:r w:rsidRPr="00165D40">
        <w:t>Week 4: Research Questions</w:t>
      </w:r>
    </w:p>
    <w:p w:rsidR="00DE2503" w:rsidRPr="00165D40" w:rsidRDefault="0073417D" w:rsidP="001F0A61">
      <w:pPr>
        <w:pStyle w:val="Heading5"/>
      </w:pPr>
      <w:r>
        <w:t xml:space="preserve">Week 4 </w:t>
      </w:r>
      <w:r w:rsidR="00DE2503" w:rsidRPr="00165D40">
        <w:t>Assignment: Develop Research Questions</w:t>
      </w:r>
      <w:r w:rsidR="000527E0" w:rsidRPr="00165D40">
        <w:t xml:space="preserve"> </w:t>
      </w:r>
      <w:r w:rsidR="000527E0">
        <w:t>(Non-Graded)</w:t>
      </w:r>
      <w:r w:rsidR="00DE2503" w:rsidRPr="00165D40">
        <w:t xml:space="preserve"> </w:t>
      </w:r>
    </w:p>
    <w:p w:rsidR="00DE2503" w:rsidRPr="00165D40" w:rsidRDefault="00DE2503" w:rsidP="001F0A61">
      <w:pPr>
        <w:pStyle w:val="Heading4"/>
      </w:pPr>
      <w:r w:rsidRPr="00165D40">
        <w:t>Week 5: Revisions</w:t>
      </w:r>
    </w:p>
    <w:p w:rsidR="00DE2503" w:rsidRPr="00165D40" w:rsidRDefault="0073417D" w:rsidP="001F0A61">
      <w:pPr>
        <w:pStyle w:val="Heading5"/>
      </w:pPr>
      <w:r>
        <w:t xml:space="preserve">Week 5 </w:t>
      </w:r>
      <w:r w:rsidR="00DE2503" w:rsidRPr="00165D40">
        <w:t>Assignment: Integrate Feedback to Revise Key Pieces of Research</w:t>
      </w:r>
      <w:r w:rsidR="000527E0" w:rsidRPr="00165D40">
        <w:t xml:space="preserve"> </w:t>
      </w:r>
      <w:r w:rsidR="000527E0">
        <w:t>(Non-Graded)</w:t>
      </w:r>
      <w:r w:rsidR="00DE2503" w:rsidRPr="00165D40">
        <w:t xml:space="preserve"> </w:t>
      </w:r>
    </w:p>
    <w:p w:rsidR="00DE2503" w:rsidRPr="00165D40" w:rsidRDefault="00DE2503" w:rsidP="001F0A61">
      <w:pPr>
        <w:pStyle w:val="Heading3"/>
      </w:pPr>
      <w:r w:rsidRPr="00165D40">
        <w:t>Section 2: Method, Design, Introduction, and Background</w:t>
      </w:r>
    </w:p>
    <w:p w:rsidR="00DE2503" w:rsidRPr="00165D40" w:rsidRDefault="00DE2503" w:rsidP="001F0A61">
      <w:pPr>
        <w:pStyle w:val="Heading4"/>
      </w:pPr>
      <w:r w:rsidRPr="00165D40">
        <w:t>Week 6: Methods and Design</w:t>
      </w:r>
    </w:p>
    <w:p w:rsidR="00DE2503" w:rsidRPr="00165D40" w:rsidRDefault="0073417D" w:rsidP="001F0A61">
      <w:pPr>
        <w:pStyle w:val="Heading5"/>
      </w:pPr>
      <w:r>
        <w:t xml:space="preserve">Week 6 </w:t>
      </w:r>
      <w:r w:rsidR="00DE2503" w:rsidRPr="00165D40">
        <w:t>Assignment: Select a Possible Method and Design</w:t>
      </w:r>
      <w:r w:rsidR="000527E0" w:rsidRPr="00165D40">
        <w:t xml:space="preserve"> </w:t>
      </w:r>
      <w:r w:rsidR="000527E0">
        <w:t>(Non-Graded)</w:t>
      </w:r>
      <w:r w:rsidR="00DE2503" w:rsidRPr="00165D40">
        <w:t xml:space="preserve"> </w:t>
      </w:r>
    </w:p>
    <w:p w:rsidR="00DE2503" w:rsidRPr="00165D40" w:rsidRDefault="00DE2503" w:rsidP="001F0A61">
      <w:pPr>
        <w:pStyle w:val="Heading4"/>
      </w:pPr>
      <w:r w:rsidRPr="00165D40">
        <w:t>Week 7: Introduction and Background</w:t>
      </w:r>
    </w:p>
    <w:p w:rsidR="00DE2503" w:rsidRPr="00165D40" w:rsidRDefault="0073417D" w:rsidP="001F0A61">
      <w:pPr>
        <w:pStyle w:val="Heading5"/>
      </w:pPr>
      <w:r>
        <w:t xml:space="preserve">Week 7 </w:t>
      </w:r>
      <w:r w:rsidR="00DE2503" w:rsidRPr="00165D40">
        <w:t>Assignment: Provide an Introduction</w:t>
      </w:r>
      <w:r w:rsidR="000527E0" w:rsidRPr="00165D40">
        <w:t xml:space="preserve"> </w:t>
      </w:r>
      <w:r w:rsidR="000527E0">
        <w:t>(Non-Graded)</w:t>
      </w:r>
      <w:r w:rsidR="00DE2503" w:rsidRPr="00165D40">
        <w:t xml:space="preserve"> </w:t>
      </w:r>
    </w:p>
    <w:p w:rsidR="00DE2503" w:rsidRPr="00165D40" w:rsidRDefault="00DE2503" w:rsidP="001F0A61">
      <w:pPr>
        <w:pStyle w:val="Heading3"/>
      </w:pPr>
      <w:r w:rsidRPr="00165D40">
        <w:t>Section 3: The Prospectus</w:t>
      </w:r>
    </w:p>
    <w:p w:rsidR="00DE2503" w:rsidRPr="00165D40" w:rsidRDefault="00DE2503" w:rsidP="001F0A61">
      <w:pPr>
        <w:pStyle w:val="Heading4"/>
      </w:pPr>
      <w:r w:rsidRPr="00165D40">
        <w:t>Week 8: Culminating Research Project</w:t>
      </w:r>
    </w:p>
    <w:p w:rsidR="00DE2503" w:rsidRPr="00165D40" w:rsidRDefault="0073417D" w:rsidP="001F0A61">
      <w:pPr>
        <w:pStyle w:val="Heading5"/>
      </w:pPr>
      <w:r>
        <w:t xml:space="preserve">Week 8 Signature </w:t>
      </w:r>
      <w:r w:rsidR="00DE2503" w:rsidRPr="00165D40">
        <w:t xml:space="preserve">Assignment: Complete and Submit the Dissertation Prospectus </w:t>
      </w:r>
      <w:r>
        <w:t>(100 points)</w:t>
      </w:r>
    </w:p>
    <w:sectPr w:rsidR="00DE2503" w:rsidRPr="00165D40" w:rsidSect="002153FB">
      <w:headerReference w:type="default" r:id="rId7"/>
      <w:pgSz w:w="12241" w:h="15841"/>
      <w:pgMar w:top="1440" w:right="1440" w:bottom="1008" w:left="1440" w:header="432" w:footer="432"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668BA" w:rsidRDefault="001668BA" w:rsidP="000527E0">
      <w:pPr>
        <w:spacing w:before="0" w:after="0"/>
      </w:pPr>
      <w:r>
        <w:separator/>
      </w:r>
    </w:p>
  </w:endnote>
  <w:endnote w:type="continuationSeparator" w:id="0">
    <w:p w:rsidR="001668BA" w:rsidRDefault="001668BA" w:rsidP="000527E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68BA" w:rsidRDefault="001668BA" w:rsidP="000527E0">
      <w:pPr>
        <w:spacing w:before="0" w:after="0"/>
      </w:pPr>
      <w:r>
        <w:separator/>
      </w:r>
    </w:p>
  </w:footnote>
  <w:footnote w:type="continuationSeparator" w:id="0">
    <w:p w:rsidR="001668BA" w:rsidRDefault="001668BA" w:rsidP="000527E0">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53FB" w:rsidRDefault="002153FB" w:rsidP="002153FB">
    <w:pPr>
      <w:pStyle w:val="Header"/>
      <w:ind w:left="-720" w:right="-432"/>
    </w:pPr>
    <w:r>
      <w:rPr>
        <w:noProof/>
      </w:rPr>
      <mc:AlternateContent>
        <mc:Choice Requires="wps">
          <w:drawing>
            <wp:anchor distT="0" distB="0" distL="114300" distR="114300" simplePos="0" relativeHeight="251659264" behindDoc="0" locked="0" layoutInCell="1" allowOverlap="1" wp14:anchorId="6D9EA95B" wp14:editId="7AD3F646">
              <wp:simplePos x="0" y="0"/>
              <wp:positionH relativeFrom="margin">
                <wp:align>center</wp:align>
              </wp:positionH>
              <wp:positionV relativeFrom="paragraph">
                <wp:posOffset>554355</wp:posOffset>
              </wp:positionV>
              <wp:extent cx="6629400" cy="9525"/>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629400" cy="9525"/>
                      </a:xfrm>
                      <a:prstGeom prst="line">
                        <a:avLst/>
                      </a:prstGeom>
                      <a:noFill/>
                      <a:ln w="6350" algn="ctr">
                        <a:solidFill>
                          <a:srgbClr val="5B9BD5"/>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69E4BBF8" id="Straight Connector 1" o:spid="_x0000_s1026" style="position:absolute;flip:x;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43.65pt" to="522pt,4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" strokecolor="#5b9bd5" strokeweight=".5pt">
              <v:stroke joinstyle="miter"/>
              <w10:wrap anchorx="margin"/>
            </v:line>
          </w:pict>
        </mc:Fallback>
      </mc:AlternateContent>
    </w:r>
    <w:r>
      <w:rPr>
        <w:noProof/>
        <w:color w:val="000000"/>
      </w:rPr>
      <w:fldChar w:fldCharType="begin"/>
    </w:r>
    <w:r>
      <w:rPr>
        <w:noProof/>
        <w:color w:val="000000"/>
      </w:rPr>
      <w:instrText xml:space="preserve"> INCLUDEPICTURE  "cid:image001.jpg@01D36E86.F973B860" \* MERGEFORMATINET </w:instrText>
    </w:r>
    <w:r>
      <w:rPr>
        <w:noProof/>
        <w:color w:val="000000"/>
      </w:rPr>
      <w:fldChar w:fldCharType="separate"/>
    </w:r>
    <w:r w:rsidR="001668BA">
      <w:rPr>
        <w:noProof/>
        <w:color w:val="000000"/>
      </w:rPr>
      <w:fldChar w:fldCharType="begin"/>
    </w:r>
    <w:r w:rsidR="001668BA">
      <w:rPr>
        <w:noProof/>
        <w:color w:val="000000"/>
      </w:rPr>
      <w:instrText xml:space="preserve"> </w:instrText>
    </w:r>
    <w:r w:rsidR="001668BA">
      <w:rPr>
        <w:noProof/>
        <w:color w:val="000000"/>
      </w:rPr>
      <w:instrText>INCLUDEPICTURE  "cid:image001.jpg@01D36E86.F973B860" \* MERGEFORMATINET</w:instrText>
    </w:r>
    <w:r w:rsidR="001668BA">
      <w:rPr>
        <w:noProof/>
        <w:color w:val="000000"/>
      </w:rPr>
      <w:instrText xml:space="preserve"> </w:instrText>
    </w:r>
    <w:r w:rsidR="001668BA">
      <w:rPr>
        <w:noProof/>
        <w:color w:val="000000"/>
      </w:rPr>
      <w:fldChar w:fldCharType="separate"/>
    </w:r>
    <w:r w:rsidR="006E53DB">
      <w:rPr>
        <w:noProof/>
        <w:color w:val="00000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1pt;height:36.75pt;visibility:visible">
          <v:imagedata r:id="rId1" r:href="rId2"/>
        </v:shape>
      </w:pict>
    </w:r>
    <w:r w:rsidR="001668BA">
      <w:rPr>
        <w:noProof/>
        <w:color w:val="000000"/>
      </w:rPr>
      <w:fldChar w:fldCharType="end"/>
    </w:r>
    <w:r>
      <w:rPr>
        <w:noProof/>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4C1171"/>
    <w:multiLevelType w:val="hybridMultilevel"/>
    <w:tmpl w:val="508EC932"/>
    <w:lvl w:ilvl="0" w:tplc="B8CE5DBC">
      <w:start w:val="1"/>
      <w:numFmt w:val="bullet"/>
      <w:pStyle w:val="ResourceGuidance"/>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1C40813"/>
    <w:multiLevelType w:val="hybridMultilevel"/>
    <w:tmpl w:val="2A8ED564"/>
    <w:lvl w:ilvl="0" w:tplc="D472CB50">
      <w:start w:val="1"/>
      <w:numFmt w:val="bullet"/>
      <w:pStyle w:val="LearningOutcome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0E4C30"/>
    <w:multiLevelType w:val="hybridMultilevel"/>
    <w:tmpl w:val="171CF9C8"/>
    <w:lvl w:ilvl="0" w:tplc="88B03BD8">
      <w:start w:val="1"/>
      <w:numFmt w:val="decimal"/>
      <w:pStyle w:val="CourseTopic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5E00EE"/>
    <w:multiLevelType w:val="hybridMultilevel"/>
    <w:tmpl w:val="8FA40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4DA40C8"/>
    <w:multiLevelType w:val="hybridMultilevel"/>
    <w:tmpl w:val="DAFEE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4"/>
  </w:num>
  <w:num w:numId="4">
    <w:abstractNumId w:val="1"/>
  </w:num>
  <w:num w:numId="5">
    <w:abstractNumId w:val="2"/>
  </w:num>
  <w:num w:numId="6">
    <w:abstractNumId w:val="0"/>
  </w:num>
  <w:num w:numId="7">
    <w:abstractNumId w:val="1"/>
  </w:num>
  <w:num w:numId="8">
    <w:abstractNumId w:val="2"/>
  </w:num>
  <w:num w:numId="9">
    <w:abstractNumId w:val="0"/>
  </w:num>
  <w:num w:numId="10">
    <w:abstractNumId w:val="1"/>
  </w:num>
  <w:num w:numId="11">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OwsDQxN7G0MDUwtDRS0lEKTi0uzszPAykwrQUAoQRiQCwAAAA="/>
  </w:docVars>
  <w:rsids>
    <w:rsidRoot w:val="00372B7F"/>
    <w:rsid w:val="000527E0"/>
    <w:rsid w:val="000776F0"/>
    <w:rsid w:val="001407A8"/>
    <w:rsid w:val="001645B5"/>
    <w:rsid w:val="00165D40"/>
    <w:rsid w:val="001668BA"/>
    <w:rsid w:val="001A74A5"/>
    <w:rsid w:val="001F0A61"/>
    <w:rsid w:val="001F5032"/>
    <w:rsid w:val="002153FB"/>
    <w:rsid w:val="00253D3B"/>
    <w:rsid w:val="002A31D6"/>
    <w:rsid w:val="0030385F"/>
    <w:rsid w:val="00341BFA"/>
    <w:rsid w:val="00371153"/>
    <w:rsid w:val="00372B7F"/>
    <w:rsid w:val="00436159"/>
    <w:rsid w:val="004470B0"/>
    <w:rsid w:val="004851CA"/>
    <w:rsid w:val="004F26E9"/>
    <w:rsid w:val="00502922"/>
    <w:rsid w:val="00506B7E"/>
    <w:rsid w:val="005135DE"/>
    <w:rsid w:val="005173AB"/>
    <w:rsid w:val="005D27EC"/>
    <w:rsid w:val="006036AF"/>
    <w:rsid w:val="00633A6F"/>
    <w:rsid w:val="006A24E9"/>
    <w:rsid w:val="006E53DB"/>
    <w:rsid w:val="00710ACA"/>
    <w:rsid w:val="0073417D"/>
    <w:rsid w:val="007B5478"/>
    <w:rsid w:val="00833230"/>
    <w:rsid w:val="00845451"/>
    <w:rsid w:val="008460BF"/>
    <w:rsid w:val="008C04A3"/>
    <w:rsid w:val="00953D84"/>
    <w:rsid w:val="0096516B"/>
    <w:rsid w:val="00983314"/>
    <w:rsid w:val="009B1E95"/>
    <w:rsid w:val="009B6E35"/>
    <w:rsid w:val="00A0592B"/>
    <w:rsid w:val="00A10D86"/>
    <w:rsid w:val="00A550E1"/>
    <w:rsid w:val="00AE10AB"/>
    <w:rsid w:val="00B21551"/>
    <w:rsid w:val="00B37722"/>
    <w:rsid w:val="00C107F9"/>
    <w:rsid w:val="00C27CA3"/>
    <w:rsid w:val="00C55BED"/>
    <w:rsid w:val="00C57FF2"/>
    <w:rsid w:val="00CA4843"/>
    <w:rsid w:val="00DA326D"/>
    <w:rsid w:val="00DB7BC7"/>
    <w:rsid w:val="00DE2503"/>
    <w:rsid w:val="00E62D05"/>
    <w:rsid w:val="00F204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A8C83F"/>
  <w14:defaultImageDpi w14:val="96"/>
  <w15:docId w15:val="{DE9129DB-C489-4B1E-B98C-38C7EA1E07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53FB"/>
    <w:pPr>
      <w:spacing w:before="120" w:after="120"/>
    </w:pPr>
    <w:rPr>
      <w:rFonts w:ascii="Verdana" w:hAnsi="Verdana"/>
      <w:sz w:val="24"/>
      <w:szCs w:val="21"/>
    </w:rPr>
  </w:style>
  <w:style w:type="paragraph" w:styleId="Heading1">
    <w:name w:val="heading 1"/>
    <w:basedOn w:val="Normal"/>
    <w:next w:val="Normal"/>
    <w:link w:val="Heading1Char"/>
    <w:uiPriority w:val="9"/>
    <w:qFormat/>
    <w:rsid w:val="002153FB"/>
    <w:pPr>
      <w:keepNext/>
      <w:pageBreakBefore/>
      <w:spacing w:after="0"/>
      <w:outlineLvl w:val="0"/>
    </w:pPr>
    <w:rPr>
      <w:rFonts w:cstheme="majorBidi"/>
      <w:b/>
      <w:szCs w:val="24"/>
    </w:rPr>
  </w:style>
  <w:style w:type="paragraph" w:styleId="Heading2">
    <w:name w:val="heading 2"/>
    <w:basedOn w:val="Normal"/>
    <w:next w:val="Normal"/>
    <w:link w:val="Heading2Char"/>
    <w:uiPriority w:val="9"/>
    <w:unhideWhenUsed/>
    <w:qFormat/>
    <w:rsid w:val="002153FB"/>
    <w:pPr>
      <w:keepNext/>
      <w:spacing w:before="360"/>
      <w:outlineLvl w:val="1"/>
    </w:pPr>
    <w:rPr>
      <w:rFonts w:cstheme="majorBidi"/>
      <w:b/>
      <w:szCs w:val="24"/>
    </w:rPr>
  </w:style>
  <w:style w:type="paragraph" w:styleId="Heading3">
    <w:name w:val="heading 3"/>
    <w:basedOn w:val="Heading2"/>
    <w:next w:val="Normal"/>
    <w:link w:val="Heading3Char"/>
    <w:uiPriority w:val="9"/>
    <w:unhideWhenUsed/>
    <w:qFormat/>
    <w:rsid w:val="002153FB"/>
    <w:pPr>
      <w:spacing w:before="240"/>
      <w:outlineLvl w:val="2"/>
    </w:pPr>
    <w:rPr>
      <w:rFonts w:eastAsiaTheme="majorEastAsia"/>
    </w:rPr>
  </w:style>
  <w:style w:type="paragraph" w:styleId="Heading4">
    <w:name w:val="heading 4"/>
    <w:aliases w:val="Heading 4 (week title)"/>
    <w:basedOn w:val="Heading3"/>
    <w:next w:val="Normal"/>
    <w:link w:val="Heading4Char"/>
    <w:uiPriority w:val="9"/>
    <w:unhideWhenUsed/>
    <w:qFormat/>
    <w:rsid w:val="002153FB"/>
    <w:pPr>
      <w:spacing w:before="120" w:after="0"/>
      <w:ind w:left="720"/>
      <w:outlineLvl w:val="3"/>
    </w:pPr>
  </w:style>
  <w:style w:type="paragraph" w:styleId="Heading5">
    <w:name w:val="heading 5"/>
    <w:aliases w:val="Heading 5 (assignments)"/>
    <w:basedOn w:val="Heading4"/>
    <w:next w:val="Normal"/>
    <w:link w:val="Heading5Char"/>
    <w:uiPriority w:val="9"/>
    <w:unhideWhenUsed/>
    <w:qFormat/>
    <w:rsid w:val="002153FB"/>
    <w:pPr>
      <w:keepNext w:val="0"/>
      <w:ind w:left="1440"/>
      <w:outlineLvl w:val="4"/>
    </w:pPr>
    <w:rPr>
      <w:rFonts w:eastAsia="Times New Roman" w:cs="Times New Roman"/>
      <w:b w:val="0"/>
    </w:rPr>
  </w:style>
  <w:style w:type="paragraph" w:styleId="Heading6">
    <w:name w:val="heading 6"/>
    <w:basedOn w:val="Normal"/>
    <w:next w:val="Normal"/>
    <w:link w:val="Heading6Char"/>
    <w:uiPriority w:val="99"/>
    <w:pPr>
      <w:spacing w:after="0"/>
      <w:outlineLvl w:val="5"/>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153FB"/>
    <w:rPr>
      <w:rFonts w:ascii="Verdana" w:hAnsi="Verdana" w:cstheme="majorBidi"/>
      <w:b/>
      <w:sz w:val="24"/>
      <w:szCs w:val="24"/>
    </w:rPr>
  </w:style>
  <w:style w:type="character" w:customStyle="1" w:styleId="Heading2Char">
    <w:name w:val="Heading 2 Char"/>
    <w:link w:val="Heading2"/>
    <w:uiPriority w:val="9"/>
    <w:rsid w:val="002153FB"/>
    <w:rPr>
      <w:rFonts w:ascii="Verdana" w:hAnsi="Verdana" w:cstheme="majorBidi"/>
      <w:b/>
      <w:sz w:val="24"/>
      <w:szCs w:val="24"/>
    </w:rPr>
  </w:style>
  <w:style w:type="character" w:customStyle="1" w:styleId="Heading3Char">
    <w:name w:val="Heading 3 Char"/>
    <w:link w:val="Heading3"/>
    <w:uiPriority w:val="9"/>
    <w:rsid w:val="002153FB"/>
    <w:rPr>
      <w:rFonts w:ascii="Verdana" w:eastAsiaTheme="majorEastAsia" w:hAnsi="Verdana" w:cstheme="majorBidi"/>
      <w:b/>
      <w:sz w:val="24"/>
      <w:szCs w:val="24"/>
    </w:rPr>
  </w:style>
  <w:style w:type="character" w:customStyle="1" w:styleId="Heading4Char">
    <w:name w:val="Heading 4 Char"/>
    <w:aliases w:val="Heading 4 (week title) Char"/>
    <w:link w:val="Heading4"/>
    <w:uiPriority w:val="9"/>
    <w:rsid w:val="002153FB"/>
    <w:rPr>
      <w:rFonts w:ascii="Verdana" w:eastAsiaTheme="majorEastAsia" w:hAnsi="Verdana" w:cstheme="majorBidi"/>
      <w:b/>
      <w:sz w:val="24"/>
      <w:szCs w:val="24"/>
    </w:rPr>
  </w:style>
  <w:style w:type="character" w:customStyle="1" w:styleId="Heading5Char">
    <w:name w:val="Heading 5 Char"/>
    <w:aliases w:val="Heading 5 (assignments) Char"/>
    <w:link w:val="Heading5"/>
    <w:uiPriority w:val="9"/>
    <w:rsid w:val="002153FB"/>
    <w:rPr>
      <w:rFonts w:ascii="Verdana" w:hAnsi="Verdana"/>
      <w:sz w:val="24"/>
      <w:szCs w:val="24"/>
    </w:rPr>
  </w:style>
  <w:style w:type="character" w:customStyle="1" w:styleId="Heading6Char">
    <w:name w:val="Heading 6 Char"/>
    <w:basedOn w:val="DefaultParagraphFont"/>
    <w:link w:val="Heading6"/>
    <w:uiPriority w:val="9"/>
    <w:semiHidden/>
    <w:rPr>
      <w:b/>
      <w:bCs/>
    </w:rPr>
  </w:style>
  <w:style w:type="table" w:customStyle="1" w:styleId="TableGrid29">
    <w:name w:val="Table Grid29"/>
    <w:basedOn w:val="TableNormal"/>
    <w:next w:val="TableGrid"/>
    <w:rsid w:val="008454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8454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urseTitle">
    <w:name w:val="Course Title"/>
    <w:basedOn w:val="Normal"/>
    <w:qFormat/>
    <w:rsid w:val="002153FB"/>
    <w:pPr>
      <w:spacing w:before="0" w:after="60"/>
      <w:jc w:val="center"/>
    </w:pPr>
    <w:rPr>
      <w:b/>
    </w:rPr>
  </w:style>
  <w:style w:type="character" w:styleId="Hyperlink">
    <w:name w:val="Hyperlink"/>
    <w:basedOn w:val="DefaultParagraphFont"/>
    <w:uiPriority w:val="99"/>
    <w:unhideWhenUsed/>
    <w:rsid w:val="000527E0"/>
    <w:rPr>
      <w:rFonts w:ascii="Arial" w:hAnsi="Arial"/>
      <w:b w:val="0"/>
      <w:i w:val="0"/>
      <w:color w:val="44546A" w:themeColor="text2"/>
      <w:spacing w:val="0"/>
      <w:w w:val="100"/>
      <w:kern w:val="0"/>
      <w:position w:val="0"/>
      <w:sz w:val="20"/>
      <w:u w:val="single"/>
    </w:rPr>
  </w:style>
  <w:style w:type="character" w:customStyle="1" w:styleId="UnresolvedMention1">
    <w:name w:val="Unresolved Mention1"/>
    <w:basedOn w:val="DefaultParagraphFont"/>
    <w:uiPriority w:val="99"/>
    <w:semiHidden/>
    <w:unhideWhenUsed/>
    <w:rsid w:val="00B21551"/>
    <w:rPr>
      <w:color w:val="605E5C"/>
      <w:shd w:val="clear" w:color="auto" w:fill="E1DFDD"/>
    </w:rPr>
  </w:style>
  <w:style w:type="paragraph" w:styleId="Header">
    <w:name w:val="header"/>
    <w:basedOn w:val="Normal"/>
    <w:link w:val="HeaderChar"/>
    <w:uiPriority w:val="99"/>
    <w:unhideWhenUsed/>
    <w:rsid w:val="000527E0"/>
    <w:pPr>
      <w:tabs>
        <w:tab w:val="center" w:pos="4680"/>
        <w:tab w:val="right" w:pos="9360"/>
      </w:tabs>
      <w:spacing w:before="0" w:after="0"/>
    </w:pPr>
  </w:style>
  <w:style w:type="character" w:customStyle="1" w:styleId="HeaderChar">
    <w:name w:val="Header Char"/>
    <w:basedOn w:val="DefaultParagraphFont"/>
    <w:link w:val="Header"/>
    <w:uiPriority w:val="99"/>
    <w:rsid w:val="000527E0"/>
    <w:rPr>
      <w:rFonts w:ascii="Verdana" w:hAnsi="Verdana"/>
      <w:sz w:val="24"/>
      <w:szCs w:val="21"/>
    </w:rPr>
  </w:style>
  <w:style w:type="paragraph" w:styleId="Footer">
    <w:name w:val="footer"/>
    <w:basedOn w:val="Normal"/>
    <w:link w:val="FooterChar"/>
    <w:uiPriority w:val="99"/>
    <w:unhideWhenUsed/>
    <w:rsid w:val="000527E0"/>
    <w:pPr>
      <w:tabs>
        <w:tab w:val="center" w:pos="4680"/>
        <w:tab w:val="right" w:pos="9360"/>
      </w:tabs>
      <w:spacing w:before="0" w:after="0"/>
    </w:pPr>
  </w:style>
  <w:style w:type="character" w:customStyle="1" w:styleId="FooterChar">
    <w:name w:val="Footer Char"/>
    <w:basedOn w:val="DefaultParagraphFont"/>
    <w:link w:val="Footer"/>
    <w:uiPriority w:val="99"/>
    <w:rsid w:val="000527E0"/>
    <w:rPr>
      <w:rFonts w:ascii="Verdana" w:hAnsi="Verdana"/>
      <w:sz w:val="24"/>
      <w:szCs w:val="21"/>
    </w:rPr>
  </w:style>
  <w:style w:type="paragraph" w:customStyle="1" w:styleId="Resource">
    <w:name w:val="Resource"/>
    <w:basedOn w:val="Normal"/>
    <w:qFormat/>
    <w:rsid w:val="002153FB"/>
    <w:pPr>
      <w:ind w:left="720" w:hanging="720"/>
    </w:pPr>
    <w:rPr>
      <w:szCs w:val="24"/>
    </w:rPr>
  </w:style>
  <w:style w:type="paragraph" w:customStyle="1" w:styleId="ResourceGuidance">
    <w:name w:val="Resource Guidance"/>
    <w:basedOn w:val="Normal"/>
    <w:qFormat/>
    <w:rsid w:val="002153FB"/>
    <w:pPr>
      <w:numPr>
        <w:numId w:val="9"/>
      </w:numPr>
      <w:spacing w:after="0"/>
    </w:pPr>
    <w:rPr>
      <w:szCs w:val="24"/>
    </w:rPr>
  </w:style>
  <w:style w:type="paragraph" w:customStyle="1" w:styleId="LearningOutcomeList">
    <w:name w:val="Learning Outcome List"/>
    <w:basedOn w:val="Normal"/>
    <w:qFormat/>
    <w:rsid w:val="002153FB"/>
    <w:pPr>
      <w:numPr>
        <w:numId w:val="10"/>
      </w:numPr>
    </w:pPr>
  </w:style>
  <w:style w:type="paragraph" w:customStyle="1" w:styleId="CourseTopicList">
    <w:name w:val="Course Topic List"/>
    <w:basedOn w:val="Normal"/>
    <w:qFormat/>
    <w:rsid w:val="002153FB"/>
    <w:pPr>
      <w:numPr>
        <w:numId w:val="11"/>
      </w:numPr>
      <w:spacing w:before="60" w:after="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cid:image001.jpg@01D36E86.F973B860"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41</Words>
  <Characters>194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Schoumaker</dc:creator>
  <cp:keywords/>
  <dc:description/>
  <cp:lastModifiedBy>Jennifer Twilley</cp:lastModifiedBy>
  <cp:revision>5</cp:revision>
  <dcterms:created xsi:type="dcterms:W3CDTF">2019-04-24T19:46:00Z</dcterms:created>
  <dcterms:modified xsi:type="dcterms:W3CDTF">2019-04-30T19:47:00Z</dcterms:modified>
</cp:coreProperties>
</file>